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Germany</w:t>
      </w:r>
      <w:r>
        <w:t xml:space="preserve"> </w:t>
      </w:r>
      <w:r>
        <w:t xml:space="preserve">Berlin</w:t>
      </w:r>
    </w:p>
    <w:bookmarkStart w:id="20" w:name="X157556ab43a622f521dfebe4bc1c9e8209da1e1"/>
    <w:p>
      <w:pPr>
        <w:pStyle w:val="Heading1"/>
      </w:pPr>
      <w:r>
        <w:t xml:space="preserve">Cover Letter for Veterinarian Position in Germany Berlin</w:t>
      </w:r>
    </w:p>
    <w:p>
      <w:pPr>
        <w:pStyle w:val="FirstParagraph"/>
      </w:pPr>
      <w:r>
        <w:t xml:space="preserve">Dear [Employer's Name or Hiring Manager],</w:t>
      </w:r>
    </w:p>
    <w:p>
      <w:pPr>
        <w:pStyle w:val="BodyText"/>
      </w:pPr>
      <w:r>
        <w:t xml:space="preserve">I am writing to express my sincere interest in the Veterinarian position at [Clinic/Institution Name] in Germany Berlin. As a dedicated and passionate veterinarian with [X years] of experience in animal care, I am eager to contribute my skills and expertise to a dynamic healthcare environment that values compassion, precision, and innovation. The opportunity to work within Germany’s renowned veterinary sector, particularly in the vibrant city of Berlin, aligns perfectly with my professional goals and personal commitment to animal welfare.</w:t>
      </w:r>
    </w:p>
    <w:p>
      <w:pPr>
        <w:pStyle w:val="BodyText"/>
      </w:pPr>
      <w:r>
        <w:t xml:space="preserve">My journey as a Veterinarian has been defined by a deep-seated belief in the interconnectedness of human and animal health. Throughout my career, I have worked in diverse settings, from private veterinary clinics to community-based outreach programs, ensuring that every patient receives the highest standard of care. My background includes hands-on experience in diagnostic procedures, surgical interventions, preventive medicine, and client education. I have also developed a strong foundation in managing both small and large animals, with a particular focus on [specify any specialization, e.g., feline care or exotic pets]. This breadth of experience has equipped me to adapt quickly to new challenges while maintaining the highest ethical standards.</w:t>
      </w:r>
    </w:p>
    <w:p>
      <w:pPr>
        <w:pStyle w:val="BodyText"/>
      </w:pPr>
      <w:r>
        <w:t xml:space="preserve">What excites me most about the Veterinarian role in Germany Berlin is the opportunity to work within a country known for its cutting-edge veterinary practices and stringent animal welfare regulations. I have long admired Germany’s commitment to advancing veterinary science, from its state-of-the-art diagnostic laboratories to its emphasis on sustainable and humane treatment protocols. In particular, Berlin’s unique blend of urban innovation and green spaces creates an ideal environment for fostering a holistic approach to animal health. I am eager to contribute my expertise while learning from the advanced methodologies and cultural perspectives that define German veterinary care.</w:t>
      </w:r>
    </w:p>
    <w:p>
      <w:pPr>
        <w:pStyle w:val="BodyText"/>
      </w:pPr>
      <w:r>
        <w:t xml:space="preserve">My professional journey has been shaped by a passion for continuous learning and collaboration. I hold [mention relevant certifications, e.g., "a degree in Veterinary Medicine from [University Name]"] and am committed to staying updated with the latest advancements in the field. In my previous role at [Previous Clinic/Organization], I spearheaded initiatives to improve client communication through multilingual services, which not only enhanced patient outcomes but also strengthened community trust. This experience has honed my ability to work effectively in multicultural environments—a skill I believe is invaluable in Berlin’s diverse population.</w:t>
      </w:r>
    </w:p>
    <w:p>
      <w:pPr>
        <w:pStyle w:val="BodyText"/>
      </w:pPr>
      <w:r>
        <w:t xml:space="preserve">As a Veterinarian, I understand that every animal and client has unique needs. In Germany Berlin, where pet ownership is deeply ingrained in the cultural fabric, I aim to provide personalized care that reflects both medical excellence and cultural sensitivity. For instance, I have volunteered with local organizations to raise awareness about responsible pet ownership and the importance of regular veterinary check-ups. These experiences have reinforced my belief that education and empathy are as critical as technical expertise in fostering long-term animal health.</w:t>
      </w:r>
    </w:p>
    <w:p>
      <w:pPr>
        <w:pStyle w:val="BodyText"/>
      </w:pPr>
      <w:r>
        <w:t xml:space="preserve">Germany Berlin’s thriving veterinary sector offers an unparalleled platform for growth, innovation, and community impact. I am particularly drawn to [Clinic/Institution Name]’s reputation for [mention specific values or achievements of the clinic, e.g., "integrating technology with compassionate care" or "advocating for animal rights"]. I am confident that my skills in [list key skills, e.g., "diagnostic imaging, surgical procedures, and client counseling"] align with the needs of your team. Moreover, my ability to work collaboratively in fast-paced environments ensures that I can contribute effectively to your mission of excellence.</w:t>
      </w:r>
    </w:p>
    <w:p>
      <w:pPr>
        <w:pStyle w:val="BodyText"/>
      </w:pPr>
      <w:r>
        <w:t xml:space="preserve">Living and working in Germany Berlin would be a significant milestone in my career. The city’s rich cultural heritage, vibrant scientific community, and progressive approach to healthcare make it an ideal location for a Veterinarian who thrives on both professional and personal growth. I am fluent in [mention languages, e.g., "English and German"] and have a strong interest in immersing myself in the local culture while supporting your practice’s goals. I am also open to learning more about regional regulations and protocols to ensure seamless integration into your team.</w:t>
      </w:r>
    </w:p>
    <w:p>
      <w:pPr>
        <w:pStyle w:val="BodyText"/>
      </w:pPr>
      <w:r>
        <w:t xml:space="preserve">In conclusion, I am deeply enthusiastic about the opportunity to join [Clinic/Institution Name] as a Veterinarian in Germany Berlin. My dedication to animal welfare, combined with my technical proficiency and cultural adaptability, positions me to make meaningful contributions to your practice. I would welcome the chance to discuss how my background and vision align with your needs during an interview. Thank you for considering my application.</w:t>
      </w:r>
    </w:p>
    <w:p>
      <w:pPr>
        <w:pStyle w:val="BodyText"/>
      </w:pPr>
      <w:r>
        <w:t xml:space="preserve">Sincerely,</w:t>
      </w:r>
      <w:r>
        <w:br/>
      </w:r>
      <w:r>
        <w:t xml:space="preserve">[Your Full Name]</w:t>
      </w:r>
      <w:r>
        <w:br/>
      </w:r>
      <w:r>
        <w:t xml:space="preserve">[Your Contact Information: Email, Phone Number]</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Germany Berlin</dc:title>
  <dc:creator/>
  <cp:keywords/>
  <dcterms:created xsi:type="dcterms:W3CDTF">2026-07-21T12:30:04Z</dcterms:created>
  <dcterms:modified xsi:type="dcterms:W3CDTF">2026-07-21T12:30:04Z</dcterms:modified>
</cp:coreProperties>
</file>

<file path=docProps/custom.xml><?xml version="1.0" encoding="utf-8"?>
<Properties xmlns="http://schemas.openxmlformats.org/officeDocument/2006/custom-properties" xmlns:vt="http://schemas.openxmlformats.org/officeDocument/2006/docPropsVTypes"/>
</file>